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Center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The goal of the "D7 Auto Service Center Web-App" project is to create a management tool for the auto repair business D7 Auto Service Center,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Functional Testing will be performed to check and verify the different features of the D7 Auto Service Center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Center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Center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S.No.</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6DAFDF0E" w14:textId="5491916B" w:rsidR="008D438D" w:rsidRDefault="008D438D" w:rsidP="004843DD">
      <w:pPr>
        <w:pStyle w:val="Heading2"/>
        <w:ind w:left="491"/>
      </w:pPr>
      <w:bookmarkStart w:id="13" w:name="_Toc144573371"/>
      <w:r w:rsidRPr="008D438D">
        <w:t>Test Effort Estimate</w:t>
      </w:r>
      <w:bookmarkEnd w:id="13"/>
    </w:p>
    <w:p w14:paraId="1A4C5DC8" w14:textId="77777777" w:rsidR="008D438D" w:rsidRPr="008D438D" w:rsidRDefault="008D438D" w:rsidP="004843DD"/>
    <w:p w14:paraId="3B635D4B" w14:textId="77777777" w:rsidR="00FF3453" w:rsidRPr="003B1796" w:rsidRDefault="00FF3453" w:rsidP="004843DD">
      <w:pPr>
        <w:rPr>
          <w:rFonts w:cs="Arial"/>
        </w:rPr>
      </w:pPr>
    </w:p>
    <w:p w14:paraId="6DFEE39B" w14:textId="77777777" w:rsidR="009647F5" w:rsidRPr="003B1796" w:rsidRDefault="009647F5" w:rsidP="004843DD">
      <w:pPr>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61DBC421" w14:textId="5B9AF7D2" w:rsidR="008D438D" w:rsidRDefault="008D438D" w:rsidP="004843DD">
      <w:pPr>
        <w:pStyle w:val="Heading2"/>
        <w:ind w:left="491"/>
      </w:pPr>
      <w:bookmarkStart w:id="18" w:name="_Toc144573376"/>
      <w:r>
        <w:t>Test Metrics</w:t>
      </w:r>
      <w:bookmarkEnd w:id="18"/>
      <w:r>
        <w:tab/>
      </w:r>
    </w:p>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est preparation &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update this either daily or weekly (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Project Weekly </w:t>
            </w:r>
            <w:r w:rsidRPr="009A68CB">
              <w:rPr>
                <w:rFonts w:eastAsia="Times New Roman" w:cs="Arial"/>
                <w:lang w:val="en-US" w:eastAsia="en-PH"/>
              </w:rPr>
              <w:lastRenderedPageBreak/>
              <w:t>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lastRenderedPageBreak/>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This will be done weekly if needed, </w:t>
            </w:r>
            <w:r w:rsidRPr="009A68CB">
              <w:rPr>
                <w:rFonts w:eastAsia="Times New Roman" w:cs="Arial"/>
                <w:lang w:val="en-US" w:eastAsia="en-PH"/>
              </w:rPr>
              <w:lastRenderedPageBreak/>
              <w:t>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lastRenderedPageBreak/>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Test Risks and Mitigation Factors (Jake &amp; Rark)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7746DE6A" w14:textId="1AD1087E" w:rsidR="00821DBC" w:rsidRDefault="00821DBC" w:rsidP="00821DBC">
      <w:pPr>
        <w:pStyle w:val="ListParagraph"/>
        <w:numPr>
          <w:ilvl w:val="0"/>
          <w:numId w:val="32"/>
        </w:numPr>
      </w:pPr>
      <w:r w:rsidRPr="00821DBC">
        <w:t>Thoroughly review and make sure to understand its objectives, scope, and strategies before executing the test plan. </w:t>
      </w:r>
    </w:p>
    <w:p w14:paraId="62C4B3A3" w14:textId="31835541" w:rsidR="00821DBC" w:rsidRDefault="00945CEA" w:rsidP="00821DBC">
      <w:pPr>
        <w:pStyle w:val="ListParagraph"/>
        <w:numPr>
          <w:ilvl w:val="0"/>
          <w:numId w:val="32"/>
        </w:numPr>
      </w:pPr>
      <w:r w:rsidRPr="00945CEA">
        <w:t>Define the tasks and responsibilities clearly to the testing team members and assign them based on their expertise and skills. </w:t>
      </w:r>
    </w:p>
    <w:p w14:paraId="1209CE13" w14:textId="185CAB9B" w:rsidR="0017523D" w:rsidRDefault="0017523D" w:rsidP="00821DBC">
      <w:pPr>
        <w:pStyle w:val="ListParagraph"/>
        <w:numPr>
          <w:ilvl w:val="0"/>
          <w:numId w:val="32"/>
        </w:numPr>
      </w:pPr>
      <w:r w:rsidRPr="0017523D">
        <w:t>Conduct a peer review of test cases and scripts to identify and rectify any errors. </w:t>
      </w:r>
    </w:p>
    <w:p w14:paraId="2A2B84F3" w14:textId="4C9106B2" w:rsidR="002D3ADB" w:rsidRDefault="002D3ADB" w:rsidP="00821DBC">
      <w:pPr>
        <w:pStyle w:val="ListParagraph"/>
        <w:numPr>
          <w:ilvl w:val="0"/>
          <w:numId w:val="32"/>
        </w:numPr>
      </w:pPr>
      <w:r w:rsidRPr="002D3ADB">
        <w:t>Execute the test cases and scripts according to the test plan. </w:t>
      </w:r>
    </w:p>
    <w:p w14:paraId="02D8CD83" w14:textId="1C637AD8" w:rsidR="00847781" w:rsidRDefault="00847781" w:rsidP="00821DBC">
      <w:pPr>
        <w:pStyle w:val="ListParagraph"/>
        <w:numPr>
          <w:ilvl w:val="0"/>
          <w:numId w:val="32"/>
        </w:numPr>
      </w:pPr>
      <w:r w:rsidRPr="00847781">
        <w:t>Regularly update and maintain test status reports to track progress and communicate it to stakeholders. </w:t>
      </w:r>
    </w:p>
    <w:p w14:paraId="4E76EC2B" w14:textId="2A7BCAD1" w:rsidR="00A9210F" w:rsidRDefault="00A9210F" w:rsidP="00821DBC">
      <w:pPr>
        <w:pStyle w:val="ListParagraph"/>
        <w:numPr>
          <w:ilvl w:val="0"/>
          <w:numId w:val="32"/>
        </w:numPr>
      </w:pPr>
      <w:r w:rsidRPr="00A9210F">
        <w:t>Maintain open communication with stakeholders, development teams, and other relevant parties. </w:t>
      </w:r>
    </w:p>
    <w:p w14:paraId="20D86336" w14:textId="706C1600" w:rsidR="00A9210F" w:rsidRPr="00821DBC" w:rsidRDefault="00A9210F" w:rsidP="00821DBC">
      <w:pPr>
        <w:pStyle w:val="ListParagraph"/>
        <w:numPr>
          <w:ilvl w:val="0"/>
          <w:numId w:val="32"/>
        </w:numPr>
      </w:pPr>
      <w:r w:rsidRPr="00A9210F">
        <w:t>Properly document all testing cases, test scripts and test reports for future reference. </w:t>
      </w:r>
    </w:p>
    <w:p w14:paraId="1EC1A893" w14:textId="233E8464" w:rsidR="00804C67" w:rsidRDefault="00804C67" w:rsidP="00804C67">
      <w:pPr>
        <w:pStyle w:val="Heading3"/>
      </w:pPr>
      <w:bookmarkStart w:id="29" w:name="_Toc144573387"/>
      <w:r>
        <w:t>Test Team</w:t>
      </w:r>
      <w:bookmarkEnd w:id="29"/>
    </w:p>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D7 Auto Service Center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lastRenderedPageBreak/>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439D7E" w14:textId="77777777" w:rsidR="00DC3790" w:rsidRDefault="00DC3790" w:rsidP="000612CB">
      <w:r>
        <w:separator/>
      </w:r>
    </w:p>
    <w:p w14:paraId="78FDD71E" w14:textId="77777777" w:rsidR="00DC3790" w:rsidRDefault="00DC3790"/>
  </w:endnote>
  <w:endnote w:type="continuationSeparator" w:id="0">
    <w:p w14:paraId="5909AC4B" w14:textId="77777777" w:rsidR="00DC3790" w:rsidRDefault="00DC3790" w:rsidP="000612CB">
      <w:r>
        <w:continuationSeparator/>
      </w:r>
    </w:p>
    <w:p w14:paraId="6323AFC8" w14:textId="77777777" w:rsidR="00DC3790" w:rsidRDefault="00DC37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B01FCC" w14:textId="77777777" w:rsidR="00DC3790" w:rsidRDefault="00DC3790" w:rsidP="000612CB">
      <w:r>
        <w:separator/>
      </w:r>
    </w:p>
    <w:p w14:paraId="79C0A02F" w14:textId="77777777" w:rsidR="00DC3790" w:rsidRDefault="00DC3790"/>
  </w:footnote>
  <w:footnote w:type="continuationSeparator" w:id="0">
    <w:p w14:paraId="1964D449" w14:textId="77777777" w:rsidR="00DC3790" w:rsidRDefault="00DC3790" w:rsidP="000612CB">
      <w:r>
        <w:continuationSeparator/>
      </w:r>
    </w:p>
    <w:p w14:paraId="4C30A659" w14:textId="77777777" w:rsidR="00DC3790" w:rsidRDefault="00DC379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1FD7A0E"/>
    <w:multiLevelType w:val="hybridMultilevel"/>
    <w:tmpl w:val="FE8E32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3"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6"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9"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0"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2"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5"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6"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9"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15"/>
  </w:num>
  <w:num w:numId="4" w16cid:durableId="1607926750">
    <w:abstractNumId w:val="19"/>
  </w:num>
  <w:num w:numId="5" w16cid:durableId="1521166072">
    <w:abstractNumId w:val="13"/>
  </w:num>
  <w:num w:numId="6" w16cid:durableId="1247107566">
    <w:abstractNumId w:val="9"/>
  </w:num>
  <w:num w:numId="7" w16cid:durableId="807893448">
    <w:abstractNumId w:val="25"/>
  </w:num>
  <w:num w:numId="8" w16cid:durableId="1394235353">
    <w:abstractNumId w:val="29"/>
  </w:num>
  <w:num w:numId="9" w16cid:durableId="1522165648">
    <w:abstractNumId w:val="7"/>
  </w:num>
  <w:num w:numId="10" w16cid:durableId="1984238148">
    <w:abstractNumId w:val="10"/>
  </w:num>
  <w:num w:numId="11" w16cid:durableId="1173884986">
    <w:abstractNumId w:val="8"/>
  </w:num>
  <w:num w:numId="12" w16cid:durableId="1075279359">
    <w:abstractNumId w:val="20"/>
  </w:num>
  <w:num w:numId="13" w16cid:durableId="708260734">
    <w:abstractNumId w:val="26"/>
  </w:num>
  <w:num w:numId="14" w16cid:durableId="23019937">
    <w:abstractNumId w:val="28"/>
  </w:num>
  <w:num w:numId="15" w16cid:durableId="837502512">
    <w:abstractNumId w:val="16"/>
  </w:num>
  <w:num w:numId="16" w16cid:durableId="374893192">
    <w:abstractNumId w:val="31"/>
  </w:num>
  <w:num w:numId="17" w16cid:durableId="863634349">
    <w:abstractNumId w:val="17"/>
  </w:num>
  <w:num w:numId="18" w16cid:durableId="1075201194">
    <w:abstractNumId w:val="14"/>
  </w:num>
  <w:num w:numId="19" w16cid:durableId="1634754310">
    <w:abstractNumId w:val="30"/>
  </w:num>
  <w:num w:numId="20" w16cid:durableId="951790756">
    <w:abstractNumId w:val="21"/>
  </w:num>
  <w:num w:numId="21" w16cid:durableId="702365349">
    <w:abstractNumId w:val="6"/>
  </w:num>
  <w:num w:numId="22" w16cid:durableId="511072269">
    <w:abstractNumId w:val="4"/>
  </w:num>
  <w:num w:numId="23" w16cid:durableId="616719995">
    <w:abstractNumId w:val="5"/>
  </w:num>
  <w:num w:numId="24" w16cid:durableId="1888642134">
    <w:abstractNumId w:val="18"/>
  </w:num>
  <w:num w:numId="25" w16cid:durableId="2133866742">
    <w:abstractNumId w:val="12"/>
  </w:num>
  <w:num w:numId="26" w16cid:durableId="2067364465">
    <w:abstractNumId w:val="23"/>
  </w:num>
  <w:num w:numId="27" w16cid:durableId="1599824741">
    <w:abstractNumId w:val="2"/>
  </w:num>
  <w:num w:numId="28" w16cid:durableId="1996765272">
    <w:abstractNumId w:val="27"/>
  </w:num>
  <w:num w:numId="29" w16cid:durableId="945113710">
    <w:abstractNumId w:val="24"/>
  </w:num>
  <w:num w:numId="30" w16cid:durableId="277875153">
    <w:abstractNumId w:val="22"/>
  </w:num>
  <w:num w:numId="31" w16cid:durableId="678579842">
    <w:abstractNumId w:val="3"/>
  </w:num>
  <w:num w:numId="32" w16cid:durableId="1257862358">
    <w:abstractNumId w:val="1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7523D"/>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3AD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1DBC"/>
    <w:rsid w:val="00825A54"/>
    <w:rsid w:val="00830A23"/>
    <w:rsid w:val="00830BA1"/>
    <w:rsid w:val="008357BD"/>
    <w:rsid w:val="0083733C"/>
    <w:rsid w:val="008377C0"/>
    <w:rsid w:val="008449AA"/>
    <w:rsid w:val="00847781"/>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45CEA"/>
    <w:rsid w:val="00950509"/>
    <w:rsid w:val="00950A3D"/>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210F"/>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C3790"/>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Test-Plan-Strategy1.dotx</Template>
  <TotalTime>183</TotalTime>
  <Pages>20</Pages>
  <Words>3179</Words>
  <Characters>18124</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1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Rark Mowen Alcantara</cp:lastModifiedBy>
  <cp:revision>23</cp:revision>
  <cp:lastPrinted>2012-05-30T05:01:00Z</cp:lastPrinted>
  <dcterms:created xsi:type="dcterms:W3CDTF">2019-01-07T09:22:00Z</dcterms:created>
  <dcterms:modified xsi:type="dcterms:W3CDTF">2023-09-05T12:45: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